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F814D" w14:textId="050C84EA" w:rsidR="006F3FE5" w:rsidRDefault="006F3FE5" w:rsidP="006F3FE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</w:rPr>
        <w:t>Stop Losing CoolSculpting Customers.BLOG.MEDSTAR.MZ</w:t>
      </w:r>
    </w:p>
    <w:p w14:paraId="4C53AE38" w14:textId="2936DB80" w:rsidR="00812657" w:rsidRDefault="00812657" w:rsidP="006F3FE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</w:rPr>
        <w:t>/losing COOLSCULPTING CUSTOMERS</w:t>
      </w:r>
    </w:p>
    <w:p w14:paraId="2EA115F3" w14:textId="3CFD90CE" w:rsidR="00812657" w:rsidRDefault="00812657" w:rsidP="006F3FE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Kw </w:t>
      </w:r>
      <w:proofErr w:type="spellStart"/>
      <w:r>
        <w:rPr>
          <w:rFonts w:ascii="Arial" w:hAnsi="Arial" w:cs="Arial"/>
          <w:b/>
          <w:bCs/>
          <w:color w:val="222222"/>
          <w:sz w:val="22"/>
          <w:szCs w:val="22"/>
        </w:rPr>
        <w:t>coolsculpting</w:t>
      </w:r>
      <w:proofErr w:type="spellEnd"/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customers</w:t>
      </w:r>
    </w:p>
    <w:p w14:paraId="66A8F56B" w14:textId="23DB2197" w:rsidR="00812657" w:rsidRDefault="00812657" w:rsidP="006F3FE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</w:rPr>
        <w:t>Meta: Avoid these 5 common marketing mistakes and stop losing CoolSculpting customers because of a poor online presence</w:t>
      </w:r>
    </w:p>
    <w:p w14:paraId="28A4681A" w14:textId="463A7843" w:rsidR="00812657" w:rsidRDefault="00812657" w:rsidP="006F3FE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</w:rPr>
      </w:pPr>
    </w:p>
    <w:p w14:paraId="4C24771F" w14:textId="13059765" w:rsidR="00812657" w:rsidRDefault="00812657" w:rsidP="006F3FE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</w:rPr>
        <w:t>HOW TO STOP LOSING COOLSCULPTING CUSTOMERS</w:t>
      </w:r>
    </w:p>
    <w:p w14:paraId="1815B092" w14:textId="77777777" w:rsidR="00A81BAC" w:rsidRDefault="00A81BAC" w:rsidP="006F3FE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222222"/>
          <w:sz w:val="22"/>
          <w:szCs w:val="22"/>
        </w:rPr>
      </w:pPr>
    </w:p>
    <w:p w14:paraId="0F4D1436" w14:textId="6B794EFF" w:rsidR="00765860" w:rsidRPr="00250425" w:rsidRDefault="00765860" w:rsidP="00A81BAC">
      <w:pPr>
        <w:pStyle w:val="NormalWeb"/>
        <w:spacing w:before="0" w:beforeAutospacing="0" w:after="0" w:afterAutospacing="0"/>
      </w:pPr>
      <w:r w:rsidRPr="00250425">
        <w:t xml:space="preserve">A </w:t>
      </w:r>
      <w:r w:rsidR="00D13C23">
        <w:t>robust</w:t>
      </w:r>
      <w:r w:rsidRPr="00250425">
        <w:t xml:space="preserve"> digital marketing campaign and online presence </w:t>
      </w:r>
      <w:r w:rsidR="00D13C23">
        <w:t>are</w:t>
      </w:r>
      <w:r w:rsidRPr="00250425">
        <w:t xml:space="preserve"> critical to </w:t>
      </w:r>
      <w:r w:rsidR="00250425" w:rsidRPr="00250425">
        <w:t>competing</w:t>
      </w:r>
      <w:r w:rsidRPr="00250425">
        <w:t xml:space="preserve"> in the over</w:t>
      </w:r>
      <w:r w:rsidR="00250425">
        <w:t>ly</w:t>
      </w:r>
      <w:r w:rsidRPr="00250425">
        <w:t xml:space="preserve"> saturated market of CoolSculpting. </w:t>
      </w:r>
      <w:r w:rsidR="006658B3" w:rsidRPr="00250425">
        <w:t xml:space="preserve">Read on to learn about the </w:t>
      </w:r>
      <w:r w:rsidR="00D13C23">
        <w:t>five</w:t>
      </w:r>
      <w:r w:rsidR="006658B3" w:rsidRPr="00250425">
        <w:t xml:space="preserve"> common mistakes CoolSculpting providers are making</w:t>
      </w:r>
      <w:r w:rsidR="00250425">
        <w:t xml:space="preserve"> that are costing them thousands of dollars in lost revenue</w:t>
      </w:r>
      <w:r w:rsidR="006658B3" w:rsidRPr="00250425">
        <w:t>.</w:t>
      </w:r>
    </w:p>
    <w:p w14:paraId="73A6E8C6" w14:textId="77777777" w:rsidR="006658B3" w:rsidRDefault="006658B3" w:rsidP="006658B3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</w:p>
    <w:p w14:paraId="0B482CC4" w14:textId="05323BB0" w:rsidR="00250425" w:rsidRPr="00407073" w:rsidRDefault="00250425" w:rsidP="006658B3">
      <w:pPr>
        <w:pStyle w:val="NormalWeb"/>
        <w:spacing w:before="0" w:beforeAutospacing="0" w:after="0" w:afterAutospacing="0"/>
      </w:pPr>
      <w:r w:rsidRPr="00407073">
        <w:t>Why Trust Medstar Media for Marketing Advice</w:t>
      </w:r>
      <w:r w:rsidR="00407073">
        <w:t>?</w:t>
      </w:r>
    </w:p>
    <w:p w14:paraId="1ECB9AFD" w14:textId="77777777" w:rsidR="00250425" w:rsidRDefault="00250425" w:rsidP="006658B3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</w:p>
    <w:p w14:paraId="7D73252C" w14:textId="2D8D6BAA" w:rsidR="006658B3" w:rsidRDefault="006658B3" w:rsidP="006658B3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We are the marketing firm behind 3 of the top 5 highest selling CoolSculpting providers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="00250425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Take our client, </w:t>
      </w:r>
      <w:hyperlink r:id="rId5" w:history="1">
        <w:r w:rsidR="00D13C23">
          <w:rPr>
            <w:rStyle w:val="Hyperlink"/>
            <w:rFonts w:ascii="Arial" w:hAnsi="Arial" w:cs="Arial"/>
            <w:color w:val="1155CC"/>
            <w:sz w:val="22"/>
            <w:szCs w:val="22"/>
            <w:shd w:val="clear" w:color="auto" w:fill="FFFFFF"/>
          </w:rPr>
          <w:t>SKINNEY</w:t>
        </w:r>
        <w:r w:rsidR="00250425">
          <w:rPr>
            <w:rStyle w:val="Hyperlink"/>
            <w:rFonts w:ascii="Arial" w:hAnsi="Arial" w:cs="Arial"/>
            <w:color w:val="1155CC"/>
            <w:sz w:val="22"/>
            <w:szCs w:val="22"/>
            <w:shd w:val="clear" w:color="auto" w:fill="FFFFFF"/>
          </w:rPr>
          <w:t xml:space="preserve"> Medspa</w:t>
        </w:r>
      </w:hyperlink>
      <w:r w:rsidR="00250425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for example.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We designed and continue to market their website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nd they are now the </w:t>
      </w: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#1 CoolSculpting provider</w:t>
      </w:r>
      <w:r w:rsidR="00250425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 on the East Coast</w:t>
      </w: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. </w:t>
      </w:r>
    </w:p>
    <w:p w14:paraId="03765E99" w14:textId="77777777" w:rsidR="006658B3" w:rsidRDefault="006658B3" w:rsidP="00A81BAC">
      <w:pPr>
        <w:pStyle w:val="NormalWeb"/>
        <w:spacing w:before="0" w:beforeAutospacing="0" w:after="0" w:afterAutospacing="0"/>
      </w:pPr>
    </w:p>
    <w:p w14:paraId="24018660" w14:textId="590F0DBD" w:rsidR="00A81BAC" w:rsidRDefault="00407073" w:rsidP="00A81BAC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5 Common CoolSculpting Marketing Mistakes</w:t>
      </w:r>
    </w:p>
    <w:p w14:paraId="0CE39AB6" w14:textId="77777777" w:rsidR="00765860" w:rsidRDefault="00765860" w:rsidP="00A81BAC">
      <w:pPr>
        <w:pStyle w:val="NormalWeb"/>
        <w:spacing w:before="0" w:beforeAutospacing="0" w:after="0" w:afterAutospacing="0"/>
      </w:pPr>
    </w:p>
    <w:p w14:paraId="698CD6EE" w14:textId="093288F5" w:rsidR="00A81BAC" w:rsidRDefault="00A81BAC" w:rsidP="00A81BA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By analyzing data from hundreds of thousands of site visitors, </w:t>
      </w:r>
      <w:r w:rsidR="00407073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the team at </w:t>
      </w:r>
      <w:r w:rsidR="00407073" w:rsidRPr="00407073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Medstar Media</w:t>
      </w:r>
      <w:r w:rsidR="00407073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has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identified the main reasons potential CoolSculpting customers choose one provider over the other. </w:t>
      </w:r>
    </w:p>
    <w:p w14:paraId="5B1E624B" w14:textId="72BCE356" w:rsidR="00A81BAC" w:rsidRDefault="00A81BAC" w:rsidP="00A81BAC"/>
    <w:p w14:paraId="536A4D42" w14:textId="0ACCB59E" w:rsidR="00407073" w:rsidRDefault="00407073" w:rsidP="00A81BAC">
      <w:r>
        <w:t>If you are losing CoolSculpting customers to the competition</w:t>
      </w:r>
      <w:r w:rsidR="00D13C23">
        <w:t>,</w:t>
      </w:r>
      <w:r>
        <w:t xml:space="preserve"> try fixing the following:</w:t>
      </w:r>
    </w:p>
    <w:p w14:paraId="1F6F13A5" w14:textId="77777777" w:rsidR="00A81BAC" w:rsidRDefault="00A81BAC" w:rsidP="00A81BA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</w:p>
    <w:p w14:paraId="035175B0" w14:textId="4EE220D4" w:rsidR="00A81BAC" w:rsidRDefault="00A81BAC" w:rsidP="0040707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You</w:t>
      </w:r>
      <w:r w:rsidR="00D13C23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'</w:t>
      </w: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re invisible online!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People are searching online for CoolSculpting providers. If you do not rank at the top of Google</w:t>
      </w:r>
      <w:r w:rsidR="00407073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you are losing customers. A </w:t>
      </w:r>
      <w:r w:rsidRPr="00407073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targeted ad campaign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nd </w:t>
      </w:r>
      <w:r w:rsidRPr="00407073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SEO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can e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fficient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ly resolve this.</w:t>
      </w:r>
    </w:p>
    <w:p w14:paraId="6B93F2DB" w14:textId="77777777" w:rsidR="00407073" w:rsidRDefault="00407073" w:rsidP="0040707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</w:pPr>
    </w:p>
    <w:p w14:paraId="671CA51F" w14:textId="41E5BA00" w:rsidR="00A81BAC" w:rsidRDefault="00A81BAC" w:rsidP="0040707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You</w:t>
      </w:r>
      <w:r w:rsidR="00D13C23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'</w:t>
      </w: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re too hard to contact.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  If website visitors cannot see your phone number, consultation form, headline, and a graphic without scrolling down</w:t>
      </w:r>
      <w:r w:rsidR="005F68B7">
        <w:rPr>
          <w:rFonts w:ascii="Arial" w:hAnsi="Arial" w:cs="Arial"/>
          <w:color w:val="222222"/>
          <w:sz w:val="22"/>
          <w:szCs w:val="22"/>
          <w:shd w:val="clear" w:color="auto" w:fill="FFFFFF"/>
        </w:rPr>
        <w:t>, you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'</w:t>
      </w:r>
      <w:r w:rsidR="005F68B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re too hard to 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reach</w:t>
      </w:r>
      <w:r w:rsidR="005F68B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nd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you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'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re losing customers</w:t>
      </w:r>
      <w:r w:rsidR="005F68B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s a result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547066E3" w14:textId="77777777" w:rsidR="005F68B7" w:rsidRDefault="005F68B7" w:rsidP="005F68B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</w:pPr>
    </w:p>
    <w:p w14:paraId="0015C1CA" w14:textId="256830F3" w:rsidR="005F68B7" w:rsidRDefault="00A81BAC" w:rsidP="005F68B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You</w:t>
      </w:r>
      <w:r w:rsidR="00D13C23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'</w:t>
      </w: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re making your customer wait!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Most CoolSculpting sites are too slow to generate leads. If your site does not load in less than 3 seconds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you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're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losing customers.</w:t>
      </w:r>
    </w:p>
    <w:p w14:paraId="25C028DB" w14:textId="77777777" w:rsidR="005F68B7" w:rsidRDefault="005F68B7" w:rsidP="005F68B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14:paraId="50F77B57" w14:textId="11273A27" w:rsidR="00A81BAC" w:rsidRDefault="00812657" w:rsidP="005F68B7">
      <w:pPr>
        <w:pStyle w:val="NormalWeb"/>
        <w:spacing w:before="0" w:beforeAutospacing="0" w:after="0" w:afterAutospacing="0"/>
        <w:jc w:val="right"/>
        <w:textAlignment w:val="baseline"/>
        <w:rPr>
          <w:rStyle w:val="Hyperlink"/>
          <w:rFonts w:ascii="Arial" w:hAnsi="Arial" w:cs="Arial"/>
          <w:color w:val="1155CC"/>
          <w:sz w:val="22"/>
          <w:szCs w:val="22"/>
          <w:shd w:val="clear" w:color="auto" w:fill="FFFFFF"/>
        </w:rPr>
      </w:pPr>
      <w:hyperlink r:id="rId6" w:history="1">
        <w:r w:rsidR="00A81BAC">
          <w:rPr>
            <w:rStyle w:val="Hyperlink"/>
            <w:rFonts w:ascii="Arial" w:hAnsi="Arial" w:cs="Arial"/>
            <w:color w:val="222222"/>
            <w:sz w:val="22"/>
            <w:szCs w:val="22"/>
            <w:u w:val="none"/>
            <w:shd w:val="clear" w:color="auto" w:fill="FFFFFF"/>
          </w:rPr>
          <w:t xml:space="preserve"> </w:t>
        </w:r>
        <w:r w:rsidR="00A81BAC">
          <w:rPr>
            <w:rStyle w:val="Hyperlink"/>
            <w:rFonts w:ascii="Arial" w:hAnsi="Arial" w:cs="Arial"/>
            <w:color w:val="1155CC"/>
            <w:sz w:val="22"/>
            <w:szCs w:val="22"/>
            <w:shd w:val="clear" w:color="auto" w:fill="FFFFFF"/>
          </w:rPr>
          <w:t>Test your site speed here&gt;</w:t>
        </w:r>
      </w:hyperlink>
    </w:p>
    <w:p w14:paraId="28EE9F72" w14:textId="77777777" w:rsidR="005F68B7" w:rsidRDefault="005F68B7" w:rsidP="005F68B7">
      <w:pPr>
        <w:pStyle w:val="NormalWeb"/>
        <w:spacing w:before="0" w:beforeAutospacing="0" w:after="0" w:afterAutospacing="0"/>
        <w:jc w:val="right"/>
        <w:textAlignment w:val="baseline"/>
        <w:rPr>
          <w:rFonts w:ascii="Arial" w:hAnsi="Arial" w:cs="Arial"/>
          <w:color w:val="222222"/>
          <w:sz w:val="22"/>
          <w:szCs w:val="22"/>
        </w:rPr>
      </w:pPr>
    </w:p>
    <w:p w14:paraId="7AD76F65" w14:textId="69340C6E" w:rsidR="005F68B7" w:rsidRDefault="00A81BAC" w:rsidP="005F68B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You </w:t>
      </w:r>
      <w:r w:rsidR="005F68B7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lack visible</w:t>
      </w: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 proof of your credibility. 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You need social proof to be credible.</w:t>
      </w:r>
      <w:r w:rsidR="005F68B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This is especially true when trustworthiness is a major deciding factor for a customer shopping around for CoolSculpting providers.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</w:p>
    <w:p w14:paraId="30EDE12F" w14:textId="77777777" w:rsidR="005F68B7" w:rsidRDefault="005F68B7" w:rsidP="005F68B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14:paraId="4143AAB9" w14:textId="65192268" w:rsidR="00A81BAC" w:rsidRDefault="00A81BAC" w:rsidP="005F68B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Customers want real testimonials and genuine reviews from people they can relate to.  Add screenshots of reviews, testimonials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nd before and after photos to your website. If you do not have them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you will lose customers.</w:t>
      </w:r>
    </w:p>
    <w:p w14:paraId="0D185907" w14:textId="77777777" w:rsidR="00B31128" w:rsidRDefault="00B31128" w:rsidP="005F68B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222222"/>
          <w:sz w:val="22"/>
          <w:szCs w:val="22"/>
        </w:rPr>
      </w:pPr>
    </w:p>
    <w:p w14:paraId="5BF9472F" w14:textId="1049DC21" w:rsidR="00A81BAC" w:rsidRDefault="00A81BAC" w:rsidP="00B3112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222222"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You</w:t>
      </w:r>
      <w:r w:rsidR="00D13C23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'</w:t>
      </w: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re letting potential customers leave your website.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When customers attempt to leave your site, give them a reason to stay. A promotional pop up can incentivize signing up for a free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lastRenderedPageBreak/>
        <w:t>consultation. This is a trick we learned from Cosmo.com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nd it has proven to be a simple way to triple your lead generation.</w:t>
      </w:r>
    </w:p>
    <w:p w14:paraId="052CB6F6" w14:textId="77777777" w:rsidR="00A81BAC" w:rsidRDefault="00A81BAC" w:rsidP="00A81BA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</w:p>
    <w:p w14:paraId="54C25167" w14:textId="77777777" w:rsidR="00B31128" w:rsidRDefault="00A81BAC" w:rsidP="00B3112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Stop Losing CoolSculpting Customers </w:t>
      </w:r>
    </w:p>
    <w:p w14:paraId="1755FBD6" w14:textId="77777777" w:rsidR="00B31128" w:rsidRDefault="00B31128" w:rsidP="00B3112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</w:pPr>
    </w:p>
    <w:p w14:paraId="333B4F53" w14:textId="2B4342B9" w:rsidR="00A81BAC" w:rsidRPr="00B31128" w:rsidRDefault="00B31128" w:rsidP="00B31128">
      <w:pPr>
        <w:pStyle w:val="NormalWeb"/>
        <w:spacing w:before="0" w:beforeAutospacing="0" w:after="0" w:afterAutospacing="0"/>
      </w:pPr>
      <w:r w:rsidRPr="00B31128">
        <w:t xml:space="preserve">Stop losing CoolSculpting customers. Medstar Media can help. </w:t>
      </w:r>
      <w:r w:rsidR="00A81BAC" w:rsidRPr="00B31128">
        <w:t>Schedule</w:t>
      </w:r>
      <w:r w:rsidRPr="00B31128">
        <w:t xml:space="preserve"> </w:t>
      </w:r>
      <w:r w:rsidR="00A81BAC" w:rsidRPr="00B31128">
        <w:t xml:space="preserve">a </w:t>
      </w:r>
      <w:r w:rsidRPr="00B31128">
        <w:t>f</w:t>
      </w:r>
      <w:r w:rsidR="00A81BAC" w:rsidRPr="00B31128">
        <w:t xml:space="preserve">ree </w:t>
      </w:r>
      <w:r w:rsidRPr="00B31128">
        <w:t>C</w:t>
      </w:r>
      <w:r w:rsidR="00A81BAC" w:rsidRPr="00B31128">
        <w:t xml:space="preserve">oolSculpting </w:t>
      </w:r>
      <w:r w:rsidRPr="00B31128">
        <w:t>st</w:t>
      </w:r>
      <w:r w:rsidR="00A81BAC" w:rsidRPr="00B31128">
        <w:t xml:space="preserve">rategy </w:t>
      </w:r>
      <w:r w:rsidRPr="00B31128">
        <w:t>s</w:t>
      </w:r>
      <w:r w:rsidR="00A81BAC" w:rsidRPr="00B31128">
        <w:t>ession</w:t>
      </w:r>
    </w:p>
    <w:p w14:paraId="055EEE3C" w14:textId="77777777" w:rsidR="00A81BAC" w:rsidRDefault="00A81BAC" w:rsidP="00A81BA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</w:p>
    <w:p w14:paraId="25E6276D" w14:textId="39A29726" w:rsidR="00A81BAC" w:rsidRDefault="00A81BAC" w:rsidP="00A81BA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Receive a FREE online audit and a FREE 20</w:t>
      </w:r>
      <w:r w:rsidR="00B31128">
        <w:rPr>
          <w:rFonts w:ascii="Arial" w:hAnsi="Arial" w:cs="Arial"/>
          <w:color w:val="222222"/>
          <w:sz w:val="22"/>
          <w:szCs w:val="22"/>
          <w:shd w:val="clear" w:color="auto" w:fill="FFFFFF"/>
        </w:rPr>
        <w:t>-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minute strategy session from Med</w:t>
      </w:r>
      <w:r w:rsidR="00B31128">
        <w:rPr>
          <w:rFonts w:ascii="Arial" w:hAnsi="Arial" w:cs="Arial"/>
          <w:color w:val="222222"/>
          <w:sz w:val="22"/>
          <w:szCs w:val="22"/>
          <w:shd w:val="clear" w:color="auto" w:fill="FFFFFF"/>
        </w:rPr>
        <w:t>s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tar Media, the marketing experts behind the #1 selling CoolSculpting provider</w:t>
      </w:r>
      <w:r w:rsidR="00765860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You will like us. We guarantee it. And even if we don</w:t>
      </w:r>
      <w:r w:rsidR="00D13C23">
        <w:rPr>
          <w:rFonts w:ascii="Arial" w:hAnsi="Arial" w:cs="Arial"/>
          <w:color w:val="222222"/>
          <w:sz w:val="22"/>
          <w:szCs w:val="22"/>
          <w:shd w:val="clear" w:color="auto" w:fill="FFFFFF"/>
        </w:rPr>
        <w:t>'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t work together, we will make the consultation worth your time by offering expert insight and customized suggestions for optimizing your website to sell more CoolSculpting.</w:t>
      </w:r>
    </w:p>
    <w:p w14:paraId="098339D9" w14:textId="77777777" w:rsidR="00A81BAC" w:rsidRDefault="00A81BAC" w:rsidP="00A81BA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</w:p>
    <w:p w14:paraId="0A4EE49F" w14:textId="77777777" w:rsidR="00A81BAC" w:rsidRDefault="00A81BAC" w:rsidP="00A81BAC">
      <w:pPr>
        <w:pStyle w:val="NormalWeb"/>
        <w:spacing w:before="0" w:beforeAutospacing="0" w:after="0" w:afterAutospacing="0"/>
        <w:jc w:val="center"/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3 Ways to Schedule your CoolSculpting Strategy Session</w:t>
      </w:r>
    </w:p>
    <w:p w14:paraId="0FA55060" w14:textId="77777777" w:rsidR="00A81BAC" w:rsidRDefault="00A81BAC" w:rsidP="00A81BA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</w:p>
    <w:p w14:paraId="54093795" w14:textId="33C6B55A" w:rsidR="00A81BAC" w:rsidRDefault="00B31128" w:rsidP="00A81BAC">
      <w:pPr>
        <w:pStyle w:val="NormalWeb"/>
        <w:numPr>
          <w:ilvl w:val="0"/>
          <w:numId w:val="13"/>
        </w:numPr>
        <w:spacing w:before="0" w:beforeAutospacing="0" w:after="0" w:afterAutospacing="0"/>
        <w:ind w:left="940"/>
        <w:textAlignment w:val="baseline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Fill out the online request form below</w:t>
      </w:r>
    </w:p>
    <w:p w14:paraId="1EB1EB8B" w14:textId="39533318" w:rsidR="00765860" w:rsidRDefault="00B31128" w:rsidP="00765860">
      <w:pPr>
        <w:pStyle w:val="NormalWeb"/>
        <w:numPr>
          <w:ilvl w:val="0"/>
          <w:numId w:val="13"/>
        </w:numPr>
        <w:spacing w:before="0" w:beforeAutospacing="0" w:after="0" w:afterAutospacing="0"/>
        <w:ind w:left="940"/>
        <w:textAlignment w:val="baseline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Call or s</w:t>
      </w:r>
      <w:r w:rsidR="00A81BA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end us a text at </w:t>
      </w:r>
      <w:bookmarkStart w:id="0" w:name="_Hlk50047228"/>
      <w:r w:rsidR="00A81BAC">
        <w:rPr>
          <w:rFonts w:ascii="Arial" w:hAnsi="Arial" w:cs="Arial"/>
          <w:color w:val="1155CC"/>
          <w:sz w:val="22"/>
          <w:szCs w:val="22"/>
          <w:shd w:val="clear" w:color="auto" w:fill="FFFFFF"/>
        </w:rPr>
        <w:t>646-694-9450</w:t>
      </w:r>
      <w:bookmarkEnd w:id="0"/>
    </w:p>
    <w:p w14:paraId="04BD3E65" w14:textId="639E0469" w:rsidR="006F3FE5" w:rsidRPr="00765860" w:rsidRDefault="006F4470" w:rsidP="00765860">
      <w:pPr>
        <w:pStyle w:val="NormalWeb"/>
        <w:numPr>
          <w:ilvl w:val="0"/>
          <w:numId w:val="13"/>
        </w:numPr>
        <w:spacing w:before="0" w:beforeAutospacing="0" w:after="0" w:afterAutospacing="0"/>
        <w:ind w:left="940"/>
        <w:textAlignment w:val="baseline"/>
        <w:rPr>
          <w:rFonts w:ascii="Arial" w:hAnsi="Arial" w:cs="Arial"/>
          <w:color w:val="222222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Email us at </w:t>
      </w:r>
      <w:bookmarkStart w:id="1" w:name="_Hlk50047922"/>
      <w:r w:rsidR="007E7E93">
        <w:rPr>
          <w:rFonts w:ascii="Arial" w:hAnsi="Arial" w:cs="Arial"/>
          <w:color w:val="222222"/>
          <w:sz w:val="22"/>
          <w:szCs w:val="22"/>
          <w:shd w:val="clear" w:color="auto" w:fill="FFFFFF"/>
        </w:rPr>
        <w:t>chris@medstarmedia.com</w:t>
      </w:r>
    </w:p>
    <w:bookmarkEnd w:id="1"/>
    <w:p w14:paraId="6B0F59FE" w14:textId="77777777" w:rsidR="006F3FE5" w:rsidRDefault="006F3FE5" w:rsidP="006F3FE5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6FC5E8A" w14:textId="77777777" w:rsidR="00A6530A" w:rsidRPr="006F3FE5" w:rsidRDefault="00812657" w:rsidP="006F3FE5"/>
    <w:sectPr w:rsidR="00A6530A" w:rsidRPr="006F3F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A79B4"/>
    <w:multiLevelType w:val="multilevel"/>
    <w:tmpl w:val="71DC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114204"/>
    <w:multiLevelType w:val="multilevel"/>
    <w:tmpl w:val="C6761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477F7E"/>
    <w:multiLevelType w:val="multilevel"/>
    <w:tmpl w:val="A7FAC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B8417E"/>
    <w:multiLevelType w:val="multilevel"/>
    <w:tmpl w:val="644EA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5A054D"/>
    <w:multiLevelType w:val="multilevel"/>
    <w:tmpl w:val="18943B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AE59FB"/>
    <w:multiLevelType w:val="multilevel"/>
    <w:tmpl w:val="77E88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E1335C"/>
    <w:multiLevelType w:val="multilevel"/>
    <w:tmpl w:val="F6C0B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EF5102"/>
    <w:multiLevelType w:val="multilevel"/>
    <w:tmpl w:val="E0B4D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90AAD"/>
    <w:multiLevelType w:val="multilevel"/>
    <w:tmpl w:val="97CCD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F74CF4"/>
    <w:multiLevelType w:val="multilevel"/>
    <w:tmpl w:val="C14054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CC079A"/>
    <w:multiLevelType w:val="multilevel"/>
    <w:tmpl w:val="B4BAD36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687085"/>
    <w:multiLevelType w:val="multilevel"/>
    <w:tmpl w:val="D576893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33D4009"/>
    <w:multiLevelType w:val="multilevel"/>
    <w:tmpl w:val="C576DE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2"/>
    <w:lvlOverride w:ilvl="0">
      <w:lvl w:ilvl="0">
        <w:numFmt w:val="decimal"/>
        <w:lvlText w:val="%1."/>
        <w:lvlJc w:val="left"/>
      </w:lvl>
    </w:lvlOverride>
  </w:num>
  <w:num w:numId="3">
    <w:abstractNumId w:val="4"/>
    <w:lvlOverride w:ilvl="0">
      <w:lvl w:ilvl="0">
        <w:numFmt w:val="decimal"/>
        <w:lvlText w:val="%1."/>
        <w:lvlJc w:val="left"/>
      </w:lvl>
    </w:lvlOverride>
  </w:num>
  <w:num w:numId="4">
    <w:abstractNumId w:val="9"/>
    <w:lvlOverride w:ilvl="0">
      <w:lvl w:ilvl="0">
        <w:numFmt w:val="decimal"/>
        <w:lvlText w:val="%1."/>
        <w:lvlJc w:val="left"/>
      </w:lvl>
    </w:lvlOverride>
  </w:num>
  <w:num w:numId="5">
    <w:abstractNumId w:val="10"/>
    <w:lvlOverride w:ilvl="0">
      <w:lvl w:ilvl="0">
        <w:numFmt w:val="decimal"/>
        <w:lvlText w:val="%1."/>
        <w:lvlJc w:val="left"/>
      </w:lvl>
    </w:lvlOverride>
  </w:num>
  <w:num w:numId="6">
    <w:abstractNumId w:val="11"/>
    <w:lvlOverride w:ilvl="0">
      <w:lvl w:ilvl="0">
        <w:numFmt w:val="decimal"/>
        <w:lvlText w:val="%1."/>
        <w:lvlJc w:val="left"/>
      </w:lvl>
    </w:lvlOverride>
  </w:num>
  <w:num w:numId="7">
    <w:abstractNumId w:val="8"/>
  </w:num>
  <w:num w:numId="8">
    <w:abstractNumId w:val="0"/>
  </w:num>
  <w:num w:numId="9">
    <w:abstractNumId w:val="3"/>
  </w:num>
  <w:num w:numId="10">
    <w:abstractNumId w:val="7"/>
  </w:num>
  <w:num w:numId="11">
    <w:abstractNumId w:val="1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MzMjQ1tzAytDBR0lEKTi0uzszPAykwqgUAncEU+SwAAAA="/>
  </w:docVars>
  <w:rsids>
    <w:rsidRoot w:val="006F3FE5"/>
    <w:rsid w:val="00250425"/>
    <w:rsid w:val="00407073"/>
    <w:rsid w:val="004F4DDC"/>
    <w:rsid w:val="005F68B7"/>
    <w:rsid w:val="006658B3"/>
    <w:rsid w:val="006F1251"/>
    <w:rsid w:val="006F3FE5"/>
    <w:rsid w:val="006F4470"/>
    <w:rsid w:val="00765860"/>
    <w:rsid w:val="007E7E93"/>
    <w:rsid w:val="00812657"/>
    <w:rsid w:val="009C03D4"/>
    <w:rsid w:val="00A81BAC"/>
    <w:rsid w:val="00B31128"/>
    <w:rsid w:val="00D13C23"/>
    <w:rsid w:val="00DF677A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F67FE"/>
  <w15:docId w15:val="{E944AAD3-7541-4E84-8162-56F6C18EB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F3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F3F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F68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0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tmetrix.com/" TargetMode="External"/><Relationship Id="rId5" Type="http://schemas.openxmlformats.org/officeDocument/2006/relationships/hyperlink" Target="https://www.skinneymedspa.com/coolsculptin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issa zelig</cp:lastModifiedBy>
  <cp:revision>4</cp:revision>
  <dcterms:created xsi:type="dcterms:W3CDTF">2019-11-07T18:57:00Z</dcterms:created>
  <dcterms:modified xsi:type="dcterms:W3CDTF">2020-09-04T01:40:00Z</dcterms:modified>
</cp:coreProperties>
</file>